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94F5C" w14:textId="4A226F4A" w:rsidR="00D818EF" w:rsidRPr="00D818EF" w:rsidRDefault="00D818EF" w:rsidP="00D818EF">
      <w:pPr>
        <w:spacing w:after="240" w:line="276" w:lineRule="auto"/>
        <w:ind w:left="720" w:hanging="360"/>
        <w:jc w:val="center"/>
        <w:rPr>
          <w:rFonts w:ascii="Arial" w:eastAsia="Arial" w:hAnsi="Arial" w:cs="Arial"/>
          <w:b/>
          <w:sz w:val="32"/>
          <w:szCs w:val="32"/>
          <w:lang w:val="en" w:eastAsia="en-US"/>
        </w:rPr>
      </w:pPr>
      <w:r w:rsidRPr="00D818EF">
        <w:rPr>
          <w:rFonts w:ascii="Arial" w:eastAsia="Arial" w:hAnsi="Arial" w:cs="Arial"/>
          <w:b/>
          <w:sz w:val="32"/>
          <w:szCs w:val="32"/>
          <w:lang w:val="en" w:eastAsia="en-US"/>
        </w:rPr>
        <w:t xml:space="preserve">Team </w:t>
      </w:r>
      <w:r>
        <w:rPr>
          <w:rFonts w:ascii="Arial" w:eastAsia="Arial" w:hAnsi="Arial" w:cs="Arial"/>
          <w:b/>
          <w:sz w:val="32"/>
          <w:szCs w:val="32"/>
          <w:lang w:val="en" w:eastAsia="en-US"/>
        </w:rPr>
        <w:t>Waterfall</w:t>
      </w:r>
      <w:r w:rsidRPr="00D818EF">
        <w:rPr>
          <w:rFonts w:ascii="Arial" w:eastAsia="Arial" w:hAnsi="Arial" w:cs="Arial"/>
          <w:b/>
          <w:sz w:val="32"/>
          <w:szCs w:val="32"/>
          <w:lang w:val="en" w:eastAsia="en-US"/>
        </w:rPr>
        <w:t xml:space="preserve">: </w:t>
      </w:r>
      <w:r>
        <w:rPr>
          <w:rFonts w:ascii="Arial" w:eastAsia="Arial" w:hAnsi="Arial" w:cs="Arial"/>
          <w:b/>
          <w:sz w:val="32"/>
          <w:szCs w:val="32"/>
          <w:lang w:val="en" w:eastAsia="en-US"/>
        </w:rPr>
        <w:t>HW1 – Track Sheet</w:t>
      </w:r>
    </w:p>
    <w:p w14:paraId="679788CC" w14:textId="77777777" w:rsidR="00D818EF" w:rsidRPr="00D818EF" w:rsidRDefault="00D818EF" w:rsidP="00D818EF">
      <w:pPr>
        <w:spacing w:after="0" w:line="276" w:lineRule="auto"/>
        <w:rPr>
          <w:rFonts w:ascii="Arial" w:eastAsia="Arial" w:hAnsi="Arial" w:cs="Arial"/>
          <w:color w:val="FF0000"/>
          <w:sz w:val="22"/>
          <w:szCs w:val="22"/>
          <w:lang w:val="en" w:eastAsia="en-US"/>
        </w:rPr>
      </w:pPr>
      <w:r w:rsidRPr="00D818EF">
        <w:rPr>
          <w:rFonts w:ascii="Arial" w:eastAsia="Arial" w:hAnsi="Arial" w:cs="Arial"/>
          <w:b/>
          <w:bCs/>
          <w:lang w:val="en" w:eastAsia="en-US"/>
        </w:rPr>
        <w:t>Team Name</w:t>
      </w:r>
      <w:r w:rsidRPr="00D818EF">
        <w:rPr>
          <w:rFonts w:ascii="Arial" w:eastAsia="Arial" w:hAnsi="Arial" w:cs="Arial"/>
          <w:lang w:val="en" w:eastAsia="en-US"/>
        </w:rPr>
        <w:t xml:space="preserve">: </w:t>
      </w:r>
      <w:r>
        <w:rPr>
          <w:rFonts w:ascii="Arial" w:eastAsia="Arial" w:hAnsi="Arial" w:cs="Arial"/>
          <w:color w:val="FF0000"/>
          <w:lang w:val="en" w:eastAsia="en-US"/>
        </w:rPr>
        <w:t>Team Waterfall</w:t>
      </w:r>
    </w:p>
    <w:p w14:paraId="3B67E1D0" w14:textId="77777777" w:rsidR="00D818EF" w:rsidRPr="00D818EF" w:rsidRDefault="00D818EF" w:rsidP="00D818EF">
      <w:pPr>
        <w:spacing w:after="0" w:line="276" w:lineRule="auto"/>
        <w:rPr>
          <w:rFonts w:ascii="Arial" w:eastAsia="Arial" w:hAnsi="Arial" w:cs="Arial"/>
          <w:lang w:val="en" w:eastAsia="en-US"/>
        </w:rPr>
      </w:pPr>
    </w:p>
    <w:p w14:paraId="1B4EAB07" w14:textId="77777777" w:rsidR="00D818EF" w:rsidRPr="00D818EF" w:rsidRDefault="00D818EF" w:rsidP="004D4914">
      <w:pPr>
        <w:spacing w:after="0" w:line="276" w:lineRule="auto"/>
        <w:rPr>
          <w:rFonts w:ascii="Arial" w:eastAsia="Arial" w:hAnsi="Arial" w:cs="Arial"/>
          <w:lang w:val="en" w:eastAsia="en-US"/>
        </w:rPr>
      </w:pPr>
      <w:r w:rsidRPr="00D818EF">
        <w:rPr>
          <w:rFonts w:ascii="Arial" w:eastAsia="Arial" w:hAnsi="Arial" w:cs="Arial"/>
          <w:b/>
          <w:bCs/>
          <w:lang w:val="en" w:eastAsia="en-US"/>
        </w:rPr>
        <w:t>Team Members</w:t>
      </w:r>
      <w:r w:rsidRPr="00D818EF">
        <w:rPr>
          <w:rFonts w:ascii="Arial" w:eastAsia="Arial" w:hAnsi="Arial" w:cs="Arial"/>
          <w:lang w:val="en" w:eastAsia="en-US"/>
        </w:rPr>
        <w:t xml:space="preserve">: </w:t>
      </w:r>
      <w:r w:rsidR="004D4914" w:rsidRPr="004D4914">
        <w:rPr>
          <w:rFonts w:ascii="Arial" w:eastAsia="Arial" w:hAnsi="Arial" w:cs="Arial"/>
          <w:color w:val="FF0000"/>
          <w:lang w:val="en" w:eastAsia="en-US"/>
        </w:rPr>
        <w:t>Cade VanHout, Kase Tadych, Ryan Traut, Zach Landquist</w:t>
      </w:r>
    </w:p>
    <w:p w14:paraId="4E44AB4C" w14:textId="4305DA87" w:rsidR="00781230" w:rsidRDefault="008D1BD0" w:rsidP="00781230">
      <w:pPr>
        <w:spacing w:after="0" w:line="240" w:lineRule="auto"/>
        <w:rPr>
          <w:rFonts w:ascii="Arial" w:eastAsia="Arial" w:hAnsi="Arial" w:cs="Arial"/>
          <w:color w:val="FF0000"/>
          <w:lang w:val="en" w:eastAsia="en-US"/>
        </w:rPr>
      </w:pPr>
      <w:r>
        <w:rPr>
          <w:rFonts w:ascii="Arial" w:eastAsia="Arial" w:hAnsi="Arial" w:cs="Arial"/>
          <w:noProof/>
          <w:color w:val="FF0000"/>
          <w:lang w:val="en" w:eastAsia="en-US"/>
        </w:rPr>
        <w:pict w14:anchorId="1042A3EE">
          <v:rect id="_x0000_i1025" alt="" style="width:468pt;height:.05pt;mso-width-percent:0;mso-height-percent:0;mso-width-percent:0;mso-height-percent:0" o:hralign="center" o:bullet="t" o:hrstd="t" o:hr="t" fillcolor="#a0a0a0" stroked="f"/>
        </w:pict>
      </w:r>
    </w:p>
    <w:p w14:paraId="23900B86" w14:textId="77777777" w:rsidR="000A7997" w:rsidRPr="00C64ABA" w:rsidRDefault="000A7997" w:rsidP="00781230">
      <w:pPr>
        <w:spacing w:after="0" w:line="240" w:lineRule="auto"/>
        <w:rPr>
          <w:rFonts w:ascii="Arial" w:eastAsia="Arial" w:hAnsi="Arial" w:cs="Arial"/>
          <w:color w:val="FF0000"/>
          <w:lang w:val="en" w:eastAsia="en-US"/>
        </w:rPr>
      </w:pPr>
    </w:p>
    <w:tbl>
      <w:tblPr>
        <w:tblW w:w="108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0"/>
        <w:gridCol w:w="1771"/>
        <w:gridCol w:w="1436"/>
        <w:gridCol w:w="950"/>
        <w:gridCol w:w="5893"/>
      </w:tblGrid>
      <w:tr w:rsidR="00AF2549" w:rsidRPr="00AF2549" w14:paraId="6FA5F316" w14:textId="77777777" w:rsidTr="03EFE36E">
        <w:trPr>
          <w:tblHeader/>
          <w:jc w:val="center"/>
        </w:trPr>
        <w:tc>
          <w:tcPr>
            <w:tcW w:w="750" w:type="dxa"/>
            <w:shd w:val="clear" w:color="auto" w:fill="E0E0E0"/>
            <w:tcMar>
              <w:left w:w="58" w:type="dxa"/>
              <w:right w:w="58" w:type="dxa"/>
            </w:tcMar>
            <w:vAlign w:val="center"/>
          </w:tcPr>
          <w:p w14:paraId="0DCDC742" w14:textId="77777777" w:rsidR="001B5FC4" w:rsidRPr="009A2A29" w:rsidRDefault="001B5FC4" w:rsidP="000A7997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sz w:val="22"/>
                <w:szCs w:val="22"/>
              </w:rPr>
              <w:t>Step</w:t>
            </w:r>
          </w:p>
        </w:tc>
        <w:tc>
          <w:tcPr>
            <w:tcW w:w="1771" w:type="dxa"/>
            <w:shd w:val="clear" w:color="auto" w:fill="E0E0E0"/>
            <w:vAlign w:val="center"/>
          </w:tcPr>
          <w:p w14:paraId="2A61D531" w14:textId="77777777" w:rsidR="001B5FC4" w:rsidRPr="009A2A29" w:rsidRDefault="001B5FC4" w:rsidP="000A7997">
            <w:pPr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sz w:val="22"/>
                <w:szCs w:val="22"/>
              </w:rPr>
              <w:t>Roles</w:t>
            </w:r>
          </w:p>
        </w:tc>
        <w:tc>
          <w:tcPr>
            <w:tcW w:w="1436" w:type="dxa"/>
            <w:shd w:val="clear" w:color="auto" w:fill="E0E0E0"/>
            <w:vAlign w:val="center"/>
          </w:tcPr>
          <w:p w14:paraId="063C84B5" w14:textId="77777777" w:rsidR="001B5FC4" w:rsidRPr="009A2A29" w:rsidRDefault="001B5FC4" w:rsidP="000A7997">
            <w:pPr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sz w:val="22"/>
                <w:szCs w:val="22"/>
              </w:rPr>
              <w:t>Story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E0E0E0"/>
            <w:vAlign w:val="center"/>
          </w:tcPr>
          <w:p w14:paraId="5ABBC74E" w14:textId="77777777" w:rsidR="001B5FC4" w:rsidRPr="009A2A29" w:rsidRDefault="001B5FC4" w:rsidP="000A7997">
            <w:pPr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sz w:val="22"/>
                <w:szCs w:val="22"/>
              </w:rPr>
              <w:t xml:space="preserve">Traffic Light </w:t>
            </w:r>
          </w:p>
        </w:tc>
        <w:tc>
          <w:tcPr>
            <w:tcW w:w="5893" w:type="dxa"/>
            <w:shd w:val="clear" w:color="auto" w:fill="E0E0E0"/>
            <w:vAlign w:val="center"/>
          </w:tcPr>
          <w:p w14:paraId="70D9D3F9" w14:textId="77777777" w:rsidR="001B5FC4" w:rsidRPr="009A2A29" w:rsidRDefault="001B5FC4" w:rsidP="000A7997">
            <w:pPr>
              <w:spacing w:after="0"/>
              <w:rPr>
                <w:rFonts w:ascii="Arial" w:hAnsi="Arial" w:cs="Arial"/>
                <w:b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sz w:val="22"/>
                <w:szCs w:val="22"/>
              </w:rPr>
              <w:t>Comments/Description</w:t>
            </w:r>
          </w:p>
        </w:tc>
      </w:tr>
      <w:tr w:rsidR="00AF2549" w:rsidRPr="00AF2549" w14:paraId="0234760C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4C6B881B" w14:textId="5CDA6ED9" w:rsidR="001B5FC4" w:rsidRPr="009A2A29" w:rsidRDefault="001B5FC4" w:rsidP="00A0266A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bookmarkStart w:id="0" w:name="_Hlk159237689"/>
            <w:r w:rsidRPr="009A2A29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771" w:type="dxa"/>
            <w:vAlign w:val="center"/>
          </w:tcPr>
          <w:p w14:paraId="54514A0D" w14:textId="4FA02443" w:rsidR="001B5FC4" w:rsidRPr="009A2A29" w:rsidRDefault="001B5FC4" w:rsidP="00A0266A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Driv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BB17D7">
              <w:rPr>
                <w:rFonts w:ascii="Arial" w:hAnsi="Arial" w:cs="Arial"/>
                <w:sz w:val="22"/>
                <w:szCs w:val="22"/>
              </w:rPr>
              <w:t>Zach L</w:t>
            </w:r>
          </w:p>
          <w:p w14:paraId="4D92B12F" w14:textId="3792575B" w:rsidR="001B5FC4" w:rsidRPr="009A2A29" w:rsidRDefault="001B5FC4" w:rsidP="00A0266A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Navigator</w:t>
            </w:r>
            <w:r w:rsidRPr="009A2A29">
              <w:rPr>
                <w:rFonts w:ascii="Arial" w:hAnsi="Arial" w:cs="Arial"/>
                <w:sz w:val="22"/>
                <w:szCs w:val="22"/>
              </w:rPr>
              <w:t>:</w:t>
            </w:r>
            <w:r w:rsidR="00AF2549" w:rsidRPr="009A2A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7FD3E573" w:rsidRPr="733F91AA">
              <w:rPr>
                <w:rFonts w:ascii="Arial" w:hAnsi="Arial" w:cs="Arial"/>
                <w:sz w:val="22"/>
                <w:szCs w:val="22"/>
              </w:rPr>
              <w:t>Kase</w:t>
            </w:r>
            <w:r w:rsidR="7FD3E573" w:rsidRPr="0FDC0D7E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6C9A6495" w:rsidRPr="5C7E50E8">
              <w:rPr>
                <w:rFonts w:ascii="Arial" w:hAnsi="Arial" w:cs="Arial"/>
                <w:sz w:val="22"/>
                <w:szCs w:val="22"/>
              </w:rPr>
              <w:t>T</w:t>
            </w:r>
            <w:r w:rsidR="7FD3E573" w:rsidRPr="19E7035D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0FA43776" w14:textId="5DAC4C85" w:rsidR="001B5FC4" w:rsidRPr="009A2A29" w:rsidRDefault="001B5FC4" w:rsidP="00A0266A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Recorder</w:t>
            </w:r>
            <w:r w:rsidRPr="009A2A29">
              <w:rPr>
                <w:rFonts w:ascii="Arial" w:hAnsi="Arial" w:cs="Arial"/>
                <w:sz w:val="22"/>
                <w:szCs w:val="22"/>
              </w:rPr>
              <w:t>:</w:t>
            </w:r>
            <w:r w:rsidR="00AF2549" w:rsidRPr="009A2A2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2C801B39" w:rsidRPr="5B45325F">
              <w:rPr>
                <w:rFonts w:ascii="Arial" w:hAnsi="Arial" w:cs="Arial"/>
                <w:sz w:val="22"/>
                <w:szCs w:val="22"/>
              </w:rPr>
              <w:t>Ryan T</w:t>
            </w:r>
            <w:r w:rsidR="2C801B39" w:rsidRPr="419147CA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436" w:type="dxa"/>
            <w:vAlign w:val="center"/>
          </w:tcPr>
          <w:p w14:paraId="29F0661C" w14:textId="00C885FC" w:rsidR="001B5FC4" w:rsidRPr="009A2A29" w:rsidRDefault="003D0D3F" w:rsidP="00783406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CreateLis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068A1B83" w14:textId="07C38215" w:rsidR="001B5FC4" w:rsidRPr="00A0266A" w:rsidRDefault="009C087D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7B4E342C" w14:textId="58C210A4" w:rsidR="001B5FC4" w:rsidRPr="009A2A29" w:rsidRDefault="009C087D" w:rsidP="00A0266A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tart</w:t>
            </w:r>
          </w:p>
        </w:tc>
      </w:tr>
      <w:bookmarkEnd w:id="0"/>
      <w:tr w:rsidR="007977B9" w:rsidRPr="00AF2549" w14:paraId="1D0F0D6D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31A159CA" w14:textId="2D4441E3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771" w:type="dxa"/>
            <w:vAlign w:val="center"/>
          </w:tcPr>
          <w:p w14:paraId="15FE7367" w14:textId="628D7FF5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5D9DF8CE" w14:textId="2A0DB3B9" w:rsidR="007977B9" w:rsidRPr="009A2A29" w:rsidRDefault="00F04B53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CreateList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105ECE21" w14:textId="3B253414" w:rsidR="007977B9" w:rsidRPr="00A0266A" w:rsidRDefault="00F04B53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Yellow</w:t>
            </w:r>
          </w:p>
        </w:tc>
        <w:tc>
          <w:tcPr>
            <w:tcW w:w="5893" w:type="dxa"/>
            <w:vAlign w:val="center"/>
          </w:tcPr>
          <w:p w14:paraId="1CEE9ECC" w14:textId="02386DDF" w:rsidR="0093626C" w:rsidRDefault="00AA7470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rote </w:t>
            </w:r>
            <w:proofErr w:type="spellStart"/>
            <w:r w:rsidR="003525B8">
              <w:rPr>
                <w:rFonts w:ascii="Arial" w:hAnsi="Arial" w:cs="Arial"/>
                <w:sz w:val="22"/>
                <w:szCs w:val="22"/>
              </w:rPr>
              <w:t>TestCreateList_</w:t>
            </w:r>
            <w:proofErr w:type="gramStart"/>
            <w:r w:rsidR="00B34B31">
              <w:rPr>
                <w:rFonts w:ascii="Arial" w:hAnsi="Arial" w:cs="Arial"/>
                <w:sz w:val="22"/>
                <w:szCs w:val="22"/>
              </w:rPr>
              <w:t>WithElements</w:t>
            </w:r>
            <w:proofErr w:type="spellEnd"/>
            <w:r w:rsidR="000D59A3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000D59A3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3C6C54">
              <w:rPr>
                <w:rFonts w:ascii="Arial" w:hAnsi="Arial" w:cs="Arial"/>
                <w:sz w:val="22"/>
                <w:szCs w:val="22"/>
              </w:rPr>
              <w:t>–</w:t>
            </w:r>
            <w:r w:rsidR="006728C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3C6C54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3626C">
              <w:rPr>
                <w:rFonts w:ascii="Arial" w:hAnsi="Arial" w:cs="Arial"/>
                <w:sz w:val="22"/>
                <w:szCs w:val="22"/>
              </w:rPr>
              <w:t xml:space="preserve">did not compile </w:t>
            </w:r>
            <w:r w:rsidR="0063428B">
              <w:rPr>
                <w:rFonts w:ascii="Arial" w:hAnsi="Arial" w:cs="Arial"/>
                <w:sz w:val="22"/>
                <w:szCs w:val="22"/>
              </w:rPr>
              <w:t xml:space="preserve">TestCreateList_NoElements() </w:t>
            </w:r>
            <w:r w:rsidR="00E24298">
              <w:rPr>
                <w:rFonts w:ascii="Arial" w:hAnsi="Arial" w:cs="Arial"/>
                <w:sz w:val="22"/>
                <w:szCs w:val="22"/>
              </w:rPr>
              <w:t>–</w:t>
            </w:r>
            <w:r w:rsidR="0063428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24298">
              <w:rPr>
                <w:rFonts w:ascii="Arial" w:hAnsi="Arial" w:cs="Arial"/>
                <w:sz w:val="22"/>
                <w:szCs w:val="22"/>
              </w:rPr>
              <w:t xml:space="preserve">did not compile </w:t>
            </w:r>
          </w:p>
          <w:p w14:paraId="343AF3BF" w14:textId="081DF14E" w:rsidR="0093626C" w:rsidRDefault="0093626C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</w:t>
            </w:r>
            <w:r w:rsidR="00C809A9">
              <w:rPr>
                <w:rFonts w:ascii="Arial" w:hAnsi="Arial" w:cs="Arial"/>
                <w:sz w:val="22"/>
                <w:szCs w:val="22"/>
              </w:rPr>
              <w:t xml:space="preserve">rote </w:t>
            </w:r>
            <w:r w:rsidR="006F6D80">
              <w:rPr>
                <w:rFonts w:ascii="Arial" w:hAnsi="Arial" w:cs="Arial"/>
                <w:sz w:val="22"/>
                <w:szCs w:val="22"/>
              </w:rPr>
              <w:t>HW1</w:t>
            </w:r>
            <w:r w:rsidR="00CA672A">
              <w:rPr>
                <w:rFonts w:ascii="Arial" w:hAnsi="Arial" w:cs="Arial"/>
                <w:sz w:val="22"/>
                <w:szCs w:val="22"/>
              </w:rPr>
              <w:t xml:space="preserve">LinkedList </w:t>
            </w:r>
            <w:r w:rsidR="009F3C87">
              <w:rPr>
                <w:rFonts w:ascii="Arial" w:hAnsi="Arial" w:cs="Arial"/>
                <w:sz w:val="22"/>
                <w:szCs w:val="22"/>
              </w:rPr>
              <w:t>c</w:t>
            </w:r>
            <w:r w:rsidR="00CA672A">
              <w:rPr>
                <w:rFonts w:ascii="Arial" w:hAnsi="Arial" w:cs="Arial"/>
                <w:sz w:val="22"/>
                <w:szCs w:val="22"/>
              </w:rPr>
              <w:t>lass stub</w:t>
            </w:r>
            <w:r w:rsidR="0035769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CFB6983" w14:textId="19A185C9" w:rsidR="0093626C" w:rsidRDefault="0093626C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</w:t>
            </w:r>
            <w:r w:rsidR="004364E0">
              <w:rPr>
                <w:rFonts w:ascii="Arial" w:hAnsi="Arial" w:cs="Arial"/>
                <w:sz w:val="22"/>
                <w:szCs w:val="22"/>
              </w:rPr>
              <w:t xml:space="preserve">rote Node </w:t>
            </w:r>
            <w:r w:rsidR="005F2026">
              <w:rPr>
                <w:rFonts w:ascii="Arial" w:hAnsi="Arial" w:cs="Arial"/>
                <w:sz w:val="22"/>
                <w:szCs w:val="22"/>
              </w:rPr>
              <w:t>stub</w:t>
            </w:r>
            <w:r w:rsidR="00357690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01692EB" w14:textId="49DBB6AA" w:rsidR="007977B9" w:rsidRPr="009A2A29" w:rsidRDefault="00443215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### no HW1LinkedList class</w:t>
            </w:r>
          </w:p>
        </w:tc>
      </w:tr>
      <w:tr w:rsidR="007977B9" w:rsidRPr="00AF2549" w14:paraId="7C8C7418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6582D015" w14:textId="2EA077DC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771" w:type="dxa"/>
            <w:vAlign w:val="center"/>
          </w:tcPr>
          <w:p w14:paraId="6675AC63" w14:textId="5EF11A5E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4B634E58" w14:textId="71449ECC" w:rsidR="007977B9" w:rsidRPr="009A2A29" w:rsidRDefault="4ABF505A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7B0D3484">
              <w:rPr>
                <w:rFonts w:ascii="Arial" w:hAnsi="Arial" w:cs="Arial"/>
                <w:sz w:val="22"/>
                <w:szCs w:val="22"/>
              </w:rPr>
              <w:t>CreateList</w:t>
            </w:r>
            <w:proofErr w:type="spellEnd"/>
            <w:r w:rsidRPr="25A33259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25A33259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3BC173E4" w14:textId="1F28F98C" w:rsidR="007977B9" w:rsidRPr="00A0266A" w:rsidRDefault="00E940E7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ed</w:t>
            </w:r>
          </w:p>
        </w:tc>
        <w:tc>
          <w:tcPr>
            <w:tcW w:w="5893" w:type="dxa"/>
            <w:vAlign w:val="center"/>
          </w:tcPr>
          <w:p w14:paraId="004C880A" w14:textId="219110AD" w:rsidR="0093626C" w:rsidRDefault="007760B8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an </w:t>
            </w:r>
            <w:proofErr w:type="spellStart"/>
            <w:r w:rsidR="00FB3A39">
              <w:rPr>
                <w:rFonts w:ascii="Arial" w:hAnsi="Arial" w:cs="Arial"/>
                <w:sz w:val="22"/>
                <w:szCs w:val="22"/>
              </w:rPr>
              <w:t>TestCreateList_</w:t>
            </w:r>
            <w:proofErr w:type="gramStart"/>
            <w:r w:rsidR="00FB3A39">
              <w:rPr>
                <w:rFonts w:ascii="Arial" w:hAnsi="Arial" w:cs="Arial"/>
                <w:sz w:val="22"/>
                <w:szCs w:val="22"/>
              </w:rPr>
              <w:t>WithElements</w:t>
            </w:r>
            <w:proofErr w:type="spellEnd"/>
            <w:r w:rsidR="00FB3A39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00FB3A39"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93626C">
              <w:rPr>
                <w:rFonts w:ascii="Arial" w:hAnsi="Arial" w:cs="Arial"/>
                <w:sz w:val="22"/>
                <w:szCs w:val="22"/>
              </w:rPr>
              <w:t>–</w:t>
            </w:r>
            <w:r w:rsidR="00FB3A3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B7205">
              <w:rPr>
                <w:rFonts w:ascii="Arial" w:hAnsi="Arial" w:cs="Arial"/>
                <w:sz w:val="22"/>
                <w:szCs w:val="22"/>
              </w:rPr>
              <w:t>failed</w:t>
            </w:r>
          </w:p>
          <w:p w14:paraId="66037F1B" w14:textId="55398E5E" w:rsidR="0093626C" w:rsidRDefault="0093626C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</w:t>
            </w:r>
            <w:r w:rsidR="00FB3A39">
              <w:rPr>
                <w:rFonts w:ascii="Arial" w:hAnsi="Arial" w:cs="Arial"/>
                <w:sz w:val="22"/>
                <w:szCs w:val="22"/>
              </w:rPr>
              <w:t>an TestCreateList_</w:t>
            </w:r>
            <w:proofErr w:type="gramStart"/>
            <w:r w:rsidR="00FB3A39">
              <w:rPr>
                <w:rFonts w:ascii="Arial" w:hAnsi="Arial" w:cs="Arial"/>
                <w:sz w:val="22"/>
                <w:szCs w:val="22"/>
              </w:rPr>
              <w:t>NoElements(</w:t>
            </w:r>
            <w:proofErr w:type="gramEnd"/>
            <w:r w:rsidR="00FB3A39">
              <w:rPr>
                <w:rFonts w:ascii="Arial" w:hAnsi="Arial" w:cs="Arial"/>
                <w:sz w:val="22"/>
                <w:szCs w:val="22"/>
              </w:rPr>
              <w:t>)</w:t>
            </w:r>
            <w:r w:rsidR="004B7205">
              <w:rPr>
                <w:rFonts w:ascii="Arial" w:hAnsi="Arial" w:cs="Arial"/>
                <w:sz w:val="22"/>
                <w:szCs w:val="22"/>
              </w:rPr>
              <w:t xml:space="preserve"> – passed </w:t>
            </w:r>
          </w:p>
          <w:p w14:paraId="0787B737" w14:textId="240B713A" w:rsidR="007977B9" w:rsidRPr="009A2A29" w:rsidRDefault="0019260C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###</w:t>
            </w:r>
            <w:r w:rsidR="003C37C5">
              <w:rPr>
                <w:rFonts w:ascii="Arial" w:hAnsi="Arial" w:cs="Arial"/>
                <w:sz w:val="22"/>
                <w:szCs w:val="22"/>
              </w:rPr>
              <w:t xml:space="preserve">because head is null by </w:t>
            </w:r>
            <w:proofErr w:type="spellStart"/>
            <w:r w:rsidR="003C37C5">
              <w:rPr>
                <w:rFonts w:ascii="Arial" w:hAnsi="Arial" w:cs="Arial"/>
                <w:sz w:val="22"/>
                <w:szCs w:val="22"/>
              </w:rPr>
              <w:t>deafult</w:t>
            </w:r>
            <w:proofErr w:type="spellEnd"/>
          </w:p>
        </w:tc>
      </w:tr>
      <w:tr w:rsidR="007977B9" w:rsidRPr="00AF2549" w14:paraId="69431335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334EC8FC" w14:textId="51382ACC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771" w:type="dxa"/>
            <w:vAlign w:val="center"/>
          </w:tcPr>
          <w:p w14:paraId="70814695" w14:textId="6B31575A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2A7DB692" w14:textId="33E2250E" w:rsidR="007977B9" w:rsidRPr="009A2A29" w:rsidRDefault="003C37C5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7B0D3484">
              <w:rPr>
                <w:rFonts w:ascii="Arial" w:hAnsi="Arial" w:cs="Arial"/>
                <w:sz w:val="22"/>
                <w:szCs w:val="22"/>
              </w:rPr>
              <w:t>CreateList</w:t>
            </w:r>
            <w:proofErr w:type="spellEnd"/>
            <w:r w:rsidRPr="25A33259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25A33259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33D1BD01" w14:textId="01537AC0" w:rsidR="007977B9" w:rsidRPr="00A0266A" w:rsidRDefault="00B23F75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26031F1C" w14:textId="1D7175B5" w:rsidR="000A58C6" w:rsidRDefault="000A58C6" w:rsidP="000A58C6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TestCreateList_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WithElement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) </w:t>
            </w:r>
            <w:r w:rsidR="007778D3">
              <w:rPr>
                <w:rFonts w:ascii="Arial" w:hAnsi="Arial" w:cs="Arial"/>
                <w:sz w:val="22"/>
                <w:szCs w:val="22"/>
              </w:rPr>
              <w:t>- c</w:t>
            </w:r>
            <w:r w:rsidR="007778D3" w:rsidRPr="007778D3">
              <w:rPr>
                <w:rFonts w:ascii="Arial" w:hAnsi="Arial" w:cs="Arial"/>
                <w:sz w:val="22"/>
                <w:szCs w:val="22"/>
              </w:rPr>
              <w:t>ompiles and runs successfully</w:t>
            </w:r>
          </w:p>
          <w:p w14:paraId="104CB186" w14:textId="7452854A" w:rsidR="007977B9" w:rsidRPr="009A2A29" w:rsidRDefault="000A58C6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estCreateList_</w:t>
            </w:r>
            <w:proofErr w:type="gramStart"/>
            <w:r>
              <w:rPr>
                <w:rFonts w:ascii="Arial" w:hAnsi="Arial" w:cs="Arial"/>
                <w:sz w:val="22"/>
                <w:szCs w:val="22"/>
              </w:rPr>
              <w:t>NoElements(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35769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7778D3">
              <w:rPr>
                <w:rFonts w:ascii="Arial" w:hAnsi="Arial" w:cs="Arial"/>
                <w:sz w:val="22"/>
                <w:szCs w:val="22"/>
              </w:rPr>
              <w:t>-</w:t>
            </w:r>
            <w:r w:rsidR="0035769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4E61D896" w:rsidRPr="016A16F3">
              <w:rPr>
                <w:rFonts w:ascii="Arial" w:hAnsi="Arial" w:cs="Arial"/>
                <w:sz w:val="22"/>
                <w:szCs w:val="22"/>
              </w:rPr>
              <w:t>compiles</w:t>
            </w:r>
            <w:r w:rsidR="007778D3" w:rsidRPr="007778D3">
              <w:rPr>
                <w:rFonts w:ascii="Arial" w:hAnsi="Arial" w:cs="Arial"/>
                <w:sz w:val="22"/>
                <w:szCs w:val="22"/>
              </w:rPr>
              <w:t xml:space="preserve"> and runs successfully</w:t>
            </w:r>
          </w:p>
        </w:tc>
      </w:tr>
      <w:tr w:rsidR="007977B9" w:rsidRPr="00AF2549" w14:paraId="748D7BD6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4D44B491" w14:textId="72CEA867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771" w:type="dxa"/>
            <w:vAlign w:val="center"/>
          </w:tcPr>
          <w:p w14:paraId="313A87D9" w14:textId="23E28B83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Driv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50B9E249" w:rsidRPr="557311CE">
              <w:rPr>
                <w:rFonts w:ascii="Arial" w:hAnsi="Arial" w:cs="Arial"/>
                <w:sz w:val="22"/>
                <w:szCs w:val="22"/>
              </w:rPr>
              <w:t>Ryan T</w:t>
            </w:r>
          </w:p>
          <w:p w14:paraId="2D7A5C1C" w14:textId="1A4E1D25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Navigato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6298D00F" w:rsidRPr="016A16F3">
              <w:rPr>
                <w:rFonts w:ascii="Arial" w:hAnsi="Arial" w:cs="Arial"/>
                <w:sz w:val="22"/>
                <w:szCs w:val="22"/>
              </w:rPr>
              <w:t>Zach</w:t>
            </w:r>
            <w:r w:rsidR="0FBCF365" w:rsidRPr="016A16F3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6298D00F" w:rsidRPr="016A16F3">
              <w:rPr>
                <w:rFonts w:ascii="Arial" w:hAnsi="Arial" w:cs="Arial"/>
                <w:sz w:val="22"/>
                <w:szCs w:val="22"/>
              </w:rPr>
              <w:t>L</w:t>
            </w:r>
          </w:p>
          <w:p w14:paraId="5A45CCC2" w14:textId="45A89A4F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Record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2B206FCA" w:rsidRPr="2D8B9127">
              <w:rPr>
                <w:rFonts w:ascii="Arial" w:hAnsi="Arial" w:cs="Arial"/>
                <w:sz w:val="22"/>
                <w:szCs w:val="22"/>
              </w:rPr>
              <w:t>Cade</w:t>
            </w:r>
            <w:r w:rsidR="2B206FCA" w:rsidRPr="50717439">
              <w:rPr>
                <w:rFonts w:ascii="Arial" w:hAnsi="Arial" w:cs="Arial"/>
                <w:sz w:val="22"/>
                <w:szCs w:val="22"/>
              </w:rPr>
              <w:t xml:space="preserve"> V</w:t>
            </w:r>
          </w:p>
        </w:tc>
        <w:tc>
          <w:tcPr>
            <w:tcW w:w="1436" w:type="dxa"/>
            <w:vAlign w:val="center"/>
          </w:tcPr>
          <w:p w14:paraId="42CD1F78" w14:textId="48F1A2EE" w:rsidR="007977B9" w:rsidRPr="009A2A29" w:rsidRDefault="54DA713E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557311CE">
              <w:rPr>
                <w:rFonts w:ascii="Arial" w:hAnsi="Arial" w:cs="Arial"/>
                <w:sz w:val="22"/>
                <w:szCs w:val="22"/>
              </w:rPr>
              <w:t>Length(</w:t>
            </w:r>
            <w:proofErr w:type="gramEnd"/>
            <w:r w:rsidRPr="557311CE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523D1523" w14:textId="741B2E6D" w:rsidR="007977B9" w:rsidRPr="00A0266A" w:rsidRDefault="54DA713E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0C60B1B1" w14:textId="5E7FADF7" w:rsidR="007977B9" w:rsidRPr="009A2A29" w:rsidRDefault="54DA713E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557311CE">
              <w:rPr>
                <w:rFonts w:ascii="Arial" w:hAnsi="Arial" w:cs="Arial"/>
                <w:sz w:val="22"/>
                <w:szCs w:val="22"/>
              </w:rPr>
              <w:t>Start</w:t>
            </w:r>
          </w:p>
        </w:tc>
      </w:tr>
      <w:tr w:rsidR="007977B9" w:rsidRPr="00AF2549" w14:paraId="76009B54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72D4A4D8" w14:textId="7D1F5E84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771" w:type="dxa"/>
            <w:vAlign w:val="center"/>
          </w:tcPr>
          <w:p w14:paraId="62C4E615" w14:textId="518EB7E3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396372CB" w14:textId="48F1A2EE" w:rsidR="007977B9" w:rsidRPr="009A2A29" w:rsidRDefault="078E9115" w:rsidP="557311CE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557311CE">
              <w:rPr>
                <w:rFonts w:ascii="Arial" w:hAnsi="Arial" w:cs="Arial"/>
                <w:sz w:val="22"/>
                <w:szCs w:val="22"/>
              </w:rPr>
              <w:t>Length(</w:t>
            </w:r>
            <w:proofErr w:type="gramEnd"/>
            <w:r w:rsidRPr="557311CE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36BB97F5" w14:textId="47B4730F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50" w:type="dxa"/>
            <w:shd w:val="clear" w:color="auto" w:fill="FFFF00"/>
            <w:vAlign w:val="center"/>
          </w:tcPr>
          <w:p w14:paraId="55C17429" w14:textId="3B74E653" w:rsidR="007977B9" w:rsidRPr="00A0266A" w:rsidRDefault="078E9115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557311CE">
              <w:rPr>
                <w:rFonts w:ascii="Arial" w:hAnsi="Arial" w:cs="Arial"/>
                <w:b/>
                <w:bCs/>
                <w:sz w:val="22"/>
                <w:szCs w:val="22"/>
              </w:rPr>
              <w:t>Yellow</w:t>
            </w:r>
          </w:p>
        </w:tc>
        <w:tc>
          <w:tcPr>
            <w:tcW w:w="5893" w:type="dxa"/>
            <w:vAlign w:val="center"/>
          </w:tcPr>
          <w:p w14:paraId="0589C2A5" w14:textId="46963665" w:rsidR="007977B9" w:rsidRPr="009A2A29" w:rsidRDefault="18ABF9CC" w:rsidP="570FF492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570FF492">
              <w:rPr>
                <w:rFonts w:ascii="Arial" w:hAnsi="Arial" w:cs="Arial"/>
                <w:sz w:val="22"/>
                <w:szCs w:val="22"/>
              </w:rPr>
              <w:t xml:space="preserve">Wrote </w:t>
            </w:r>
            <w:proofErr w:type="spellStart"/>
            <w:r w:rsidRPr="570FF492">
              <w:rPr>
                <w:rFonts w:ascii="Arial" w:hAnsi="Arial" w:cs="Arial"/>
                <w:sz w:val="22"/>
                <w:szCs w:val="22"/>
              </w:rPr>
              <w:t>TestLength_</w:t>
            </w:r>
            <w:proofErr w:type="gramStart"/>
            <w:r w:rsidRPr="570FF492">
              <w:rPr>
                <w:rFonts w:ascii="Arial" w:hAnsi="Arial" w:cs="Arial"/>
                <w:sz w:val="22"/>
                <w:szCs w:val="22"/>
              </w:rPr>
              <w:t>MatchInput</w:t>
            </w:r>
            <w:r w:rsidR="33EA83CE" w:rsidRPr="570FF492">
              <w:rPr>
                <w:rFonts w:ascii="Arial" w:hAnsi="Arial" w:cs="Arial"/>
                <w:sz w:val="22"/>
                <w:szCs w:val="22"/>
              </w:rPr>
              <w:t>Length</w:t>
            </w:r>
            <w:proofErr w:type="spellEnd"/>
            <w:r w:rsidR="33EA83CE" w:rsidRPr="570FF492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33EA83CE" w:rsidRPr="570FF492">
              <w:rPr>
                <w:rFonts w:ascii="Arial" w:hAnsi="Arial" w:cs="Arial"/>
                <w:sz w:val="22"/>
                <w:szCs w:val="22"/>
              </w:rPr>
              <w:t>) - did not compile</w:t>
            </w:r>
          </w:p>
          <w:p w14:paraId="799220C8" w14:textId="7A67A95F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977B9" w:rsidRPr="00AF2549" w14:paraId="293B25FB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1053DD54" w14:textId="3779EBC2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771" w:type="dxa"/>
            <w:vAlign w:val="center"/>
          </w:tcPr>
          <w:p w14:paraId="7C5EA412" w14:textId="3A1EFAF7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4474DBD6" w14:textId="48F1A2EE" w:rsidR="007977B9" w:rsidRPr="009A2A29" w:rsidRDefault="33A4E88B" w:rsidP="748B93EA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748B93EA">
              <w:rPr>
                <w:rFonts w:ascii="Arial" w:hAnsi="Arial" w:cs="Arial"/>
                <w:sz w:val="22"/>
                <w:szCs w:val="22"/>
              </w:rPr>
              <w:t>Length(</w:t>
            </w:r>
            <w:proofErr w:type="gramEnd"/>
            <w:r w:rsidRPr="748B93EA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55C94E75" w14:textId="45946679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50" w:type="dxa"/>
            <w:shd w:val="clear" w:color="auto" w:fill="FF0000"/>
            <w:vAlign w:val="center"/>
          </w:tcPr>
          <w:p w14:paraId="26D3CB87" w14:textId="0D8275E1" w:rsidR="007977B9" w:rsidRPr="00A0266A" w:rsidRDefault="33A4E88B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ed</w:t>
            </w:r>
          </w:p>
        </w:tc>
        <w:tc>
          <w:tcPr>
            <w:tcW w:w="5893" w:type="dxa"/>
            <w:vAlign w:val="center"/>
          </w:tcPr>
          <w:p w14:paraId="2633B889" w14:textId="31CF801D" w:rsidR="007977B9" w:rsidRPr="009A2A29" w:rsidRDefault="33A4E88B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63DE9D89">
              <w:rPr>
                <w:rFonts w:ascii="Arial" w:hAnsi="Arial" w:cs="Arial"/>
                <w:sz w:val="22"/>
                <w:szCs w:val="22"/>
              </w:rPr>
              <w:t xml:space="preserve">Ran </w:t>
            </w:r>
            <w:proofErr w:type="spellStart"/>
            <w:r w:rsidRPr="63DE9D89">
              <w:rPr>
                <w:rFonts w:ascii="Arial" w:hAnsi="Arial" w:cs="Arial"/>
                <w:sz w:val="22"/>
                <w:szCs w:val="22"/>
              </w:rPr>
              <w:t>TestLength_</w:t>
            </w:r>
            <w:proofErr w:type="gramStart"/>
            <w:r w:rsidRPr="63DE9D89">
              <w:rPr>
                <w:rFonts w:ascii="Arial" w:hAnsi="Arial" w:cs="Arial"/>
                <w:sz w:val="22"/>
                <w:szCs w:val="22"/>
              </w:rPr>
              <w:t>MatchInputLength</w:t>
            </w:r>
            <w:proofErr w:type="spellEnd"/>
            <w:r w:rsidRPr="63DE9D89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63DE9D89">
              <w:rPr>
                <w:rFonts w:ascii="Arial" w:hAnsi="Arial" w:cs="Arial"/>
                <w:sz w:val="22"/>
                <w:szCs w:val="22"/>
              </w:rPr>
              <w:t>) - failed</w:t>
            </w:r>
          </w:p>
        </w:tc>
      </w:tr>
      <w:tr w:rsidR="007977B9" w:rsidRPr="00AF2549" w14:paraId="1839C004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5D2CC93A" w14:textId="5B564A6A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771" w:type="dxa"/>
            <w:vAlign w:val="center"/>
          </w:tcPr>
          <w:p w14:paraId="1A309502" w14:textId="181D6100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54D12685" w14:textId="0498EECA" w:rsidR="007977B9" w:rsidRPr="009A2A29" w:rsidRDefault="6F0F65FD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gramStart"/>
            <w:r w:rsidRPr="016A16F3">
              <w:rPr>
                <w:rFonts w:ascii="Arial" w:hAnsi="Arial" w:cs="Arial"/>
                <w:sz w:val="22"/>
                <w:szCs w:val="22"/>
              </w:rPr>
              <w:t>Length(</w:t>
            </w:r>
            <w:proofErr w:type="gramEnd"/>
            <w:r w:rsidRPr="016A16F3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00B050"/>
            <w:vAlign w:val="center"/>
          </w:tcPr>
          <w:p w14:paraId="76BFB061" w14:textId="014E3BDC" w:rsidR="007977B9" w:rsidRPr="00A0266A" w:rsidRDefault="6F0F65FD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32DE60F1" w14:textId="7B4DBC33" w:rsidR="007977B9" w:rsidRPr="009A2A29" w:rsidRDefault="6F0F65FD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16A16F3">
              <w:rPr>
                <w:rFonts w:ascii="Arial" w:hAnsi="Arial" w:cs="Arial"/>
                <w:sz w:val="22"/>
                <w:szCs w:val="22"/>
              </w:rPr>
              <w:t>TestLength_</w:t>
            </w:r>
            <w:proofErr w:type="gramStart"/>
            <w:r w:rsidRPr="016A16F3">
              <w:rPr>
                <w:rFonts w:ascii="Arial" w:hAnsi="Arial" w:cs="Arial"/>
                <w:sz w:val="22"/>
                <w:szCs w:val="22"/>
              </w:rPr>
              <w:t>MatchInputLength</w:t>
            </w:r>
            <w:proofErr w:type="spellEnd"/>
            <w:r w:rsidRPr="016A16F3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016A16F3">
              <w:rPr>
                <w:rFonts w:ascii="Arial" w:hAnsi="Arial" w:cs="Arial"/>
                <w:sz w:val="22"/>
                <w:szCs w:val="22"/>
              </w:rPr>
              <w:t>)</w:t>
            </w:r>
            <w:r w:rsidR="5492FE13" w:rsidRPr="016A16F3">
              <w:rPr>
                <w:rFonts w:ascii="Arial" w:hAnsi="Arial" w:cs="Arial"/>
                <w:sz w:val="22"/>
                <w:szCs w:val="22"/>
              </w:rPr>
              <w:t xml:space="preserve"> - Compiles and runs</w:t>
            </w:r>
            <w:r w:rsidR="0D06BDC8" w:rsidRPr="016A16F3">
              <w:rPr>
                <w:rFonts w:ascii="Arial" w:hAnsi="Arial" w:cs="Arial"/>
                <w:sz w:val="22"/>
                <w:szCs w:val="22"/>
              </w:rPr>
              <w:t xml:space="preserve"> successfully</w:t>
            </w:r>
          </w:p>
        </w:tc>
      </w:tr>
      <w:tr w:rsidR="007977B9" w:rsidRPr="00AF2549" w14:paraId="21707107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7A881159" w14:textId="1871B5A7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1771" w:type="dxa"/>
            <w:vAlign w:val="center"/>
          </w:tcPr>
          <w:p w14:paraId="61309E1F" w14:textId="5FFA3183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Driv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4BABA2F9" w:rsidRPr="016A16F3">
              <w:rPr>
                <w:rFonts w:ascii="Arial" w:hAnsi="Arial" w:cs="Arial"/>
                <w:sz w:val="22"/>
                <w:szCs w:val="22"/>
              </w:rPr>
              <w:t>Kase T</w:t>
            </w:r>
          </w:p>
          <w:p w14:paraId="212F0699" w14:textId="4CB1ECFA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Navigato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3E9F1C7" w:rsidRPr="3C2DFF2D">
              <w:rPr>
                <w:rFonts w:ascii="Arial" w:hAnsi="Arial" w:cs="Arial"/>
                <w:sz w:val="22"/>
                <w:szCs w:val="22"/>
              </w:rPr>
              <w:t>Cade V</w:t>
            </w:r>
          </w:p>
          <w:p w14:paraId="510E7080" w14:textId="29BA720E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Record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38A866E4" w:rsidRPr="3C2DFF2D">
              <w:rPr>
                <w:rFonts w:ascii="Arial" w:hAnsi="Arial" w:cs="Arial"/>
                <w:sz w:val="22"/>
                <w:szCs w:val="22"/>
              </w:rPr>
              <w:t>Zach L</w:t>
            </w:r>
          </w:p>
        </w:tc>
        <w:tc>
          <w:tcPr>
            <w:tcW w:w="1436" w:type="dxa"/>
            <w:vAlign w:val="center"/>
          </w:tcPr>
          <w:p w14:paraId="31FED15E" w14:textId="26111ACD" w:rsidR="007977B9" w:rsidRPr="009A2A29" w:rsidRDefault="024CD5EC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IsEmpty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00B050"/>
            <w:vAlign w:val="center"/>
          </w:tcPr>
          <w:p w14:paraId="17B2C816" w14:textId="4F87AA51" w:rsidR="007977B9" w:rsidRPr="00A0266A" w:rsidRDefault="024CD5EC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40B2ABAA" w14:textId="38964440" w:rsidR="007977B9" w:rsidRPr="009A2A29" w:rsidRDefault="024CD5EC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3C2DFF2D">
              <w:rPr>
                <w:rFonts w:ascii="Arial" w:hAnsi="Arial" w:cs="Arial"/>
                <w:sz w:val="22"/>
                <w:szCs w:val="22"/>
              </w:rPr>
              <w:t>Start</w:t>
            </w:r>
          </w:p>
        </w:tc>
      </w:tr>
      <w:tr w:rsidR="007977B9" w:rsidRPr="00AF2549" w14:paraId="29B3C5F2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71ACCBF8" w14:textId="28D2081E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1771" w:type="dxa"/>
            <w:vAlign w:val="center"/>
          </w:tcPr>
          <w:p w14:paraId="0D19CC4D" w14:textId="6B7239B9" w:rsidR="007977B9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3A1B4B5A" w14:textId="26111ACD" w:rsidR="007977B9" w:rsidRPr="009A2A29" w:rsidRDefault="633C645F" w:rsidP="3C2DFF2D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IsEmpty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31BF6C55" w14:textId="2B954789" w:rsidR="007977B9" w:rsidRPr="009A2A29" w:rsidRDefault="007977B9" w:rsidP="007977B9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50" w:type="dxa"/>
            <w:shd w:val="clear" w:color="auto" w:fill="FFFF00"/>
            <w:vAlign w:val="center"/>
          </w:tcPr>
          <w:p w14:paraId="17ABC1DD" w14:textId="0C15984C" w:rsidR="007977B9" w:rsidRPr="00A0266A" w:rsidRDefault="7B2B47DB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3C2DFF2D">
              <w:rPr>
                <w:rFonts w:ascii="Arial" w:hAnsi="Arial" w:cs="Arial"/>
                <w:b/>
                <w:bCs/>
                <w:sz w:val="22"/>
                <w:szCs w:val="22"/>
              </w:rPr>
              <w:t>Yellow</w:t>
            </w:r>
          </w:p>
        </w:tc>
        <w:tc>
          <w:tcPr>
            <w:tcW w:w="5893" w:type="dxa"/>
            <w:vAlign w:val="center"/>
          </w:tcPr>
          <w:p w14:paraId="3E38C342" w14:textId="763AADC0" w:rsidR="007977B9" w:rsidRPr="009A2A29" w:rsidRDefault="5E1AD005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3C2DFF2D">
              <w:rPr>
                <w:rFonts w:ascii="Arial" w:hAnsi="Arial" w:cs="Arial"/>
                <w:sz w:val="22"/>
                <w:szCs w:val="22"/>
              </w:rPr>
              <w:t xml:space="preserve">Wrote </w:t>
            </w:r>
            <w:proofErr w:type="spellStart"/>
            <w:r w:rsidRPr="3C2DFF2D">
              <w:rPr>
                <w:rFonts w:ascii="Arial" w:hAnsi="Arial" w:cs="Arial"/>
                <w:sz w:val="22"/>
                <w:szCs w:val="22"/>
              </w:rPr>
              <w:t>TestIsEmpty_</w:t>
            </w:r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False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 - did not compile</w:t>
            </w:r>
          </w:p>
          <w:p w14:paraId="3462C0E6" w14:textId="098C3804" w:rsidR="007977B9" w:rsidRPr="009A2A29" w:rsidRDefault="079A528E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3C2DFF2D">
              <w:rPr>
                <w:rFonts w:ascii="Arial" w:hAnsi="Arial" w:cs="Arial"/>
                <w:sz w:val="22"/>
                <w:szCs w:val="22"/>
              </w:rPr>
              <w:t xml:space="preserve">Wrote </w:t>
            </w:r>
            <w:proofErr w:type="spellStart"/>
            <w:r w:rsidRPr="3C2DFF2D">
              <w:rPr>
                <w:rFonts w:ascii="Arial" w:hAnsi="Arial" w:cs="Arial"/>
                <w:sz w:val="22"/>
                <w:szCs w:val="22"/>
              </w:rPr>
              <w:t>TestIsEmpty_</w:t>
            </w:r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True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 - did not compile</w:t>
            </w:r>
          </w:p>
          <w:p w14:paraId="3338EB9D" w14:textId="259D1958" w:rsidR="007977B9" w:rsidRPr="009A2A29" w:rsidRDefault="007977B9" w:rsidP="007977B9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49E7" w:rsidRPr="00AF2549" w14:paraId="0348DD90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5ED10774" w14:textId="5AF8548D" w:rsidR="009D49E7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1771" w:type="dxa"/>
            <w:vAlign w:val="center"/>
          </w:tcPr>
          <w:p w14:paraId="1417E853" w14:textId="36D6D9E7" w:rsidR="009D49E7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4BF310EE" w14:textId="26111ACD" w:rsidR="009D49E7" w:rsidRPr="009A2A29" w:rsidRDefault="53586C97" w:rsidP="3C2DFF2D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IsEmpty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7438834D" w14:textId="1EA66D07" w:rsidR="009D49E7" w:rsidRPr="009A2A29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50" w:type="dxa"/>
            <w:shd w:val="clear" w:color="auto" w:fill="FF0000"/>
            <w:vAlign w:val="center"/>
          </w:tcPr>
          <w:p w14:paraId="3712284B" w14:textId="411E37CE" w:rsidR="009D49E7" w:rsidRPr="00A0266A" w:rsidRDefault="4CD10734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ed</w:t>
            </w:r>
          </w:p>
        </w:tc>
        <w:tc>
          <w:tcPr>
            <w:tcW w:w="5893" w:type="dxa"/>
            <w:vAlign w:val="center"/>
          </w:tcPr>
          <w:p w14:paraId="61F54BDE" w14:textId="15BECB23" w:rsidR="009D49E7" w:rsidRPr="009A2A29" w:rsidRDefault="6DAFC7BE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3C2DFF2D">
              <w:rPr>
                <w:rFonts w:ascii="Arial" w:hAnsi="Arial" w:cs="Arial"/>
                <w:sz w:val="22"/>
                <w:szCs w:val="22"/>
              </w:rPr>
              <w:t xml:space="preserve">Ran </w:t>
            </w:r>
            <w:proofErr w:type="spellStart"/>
            <w:r w:rsidRPr="3C2DFF2D">
              <w:rPr>
                <w:rFonts w:ascii="Arial" w:hAnsi="Arial" w:cs="Arial"/>
                <w:sz w:val="22"/>
                <w:szCs w:val="22"/>
              </w:rPr>
              <w:t>TestIsEmpty_</w:t>
            </w:r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False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 - failed</w:t>
            </w:r>
          </w:p>
          <w:p w14:paraId="079F5EBA" w14:textId="107F1B0E" w:rsidR="009D49E7" w:rsidRPr="009A2A29" w:rsidRDefault="6DAFC7BE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3C2DFF2D">
              <w:rPr>
                <w:rFonts w:ascii="Arial" w:hAnsi="Arial" w:cs="Arial"/>
                <w:sz w:val="22"/>
                <w:szCs w:val="22"/>
              </w:rPr>
              <w:t xml:space="preserve">Ran </w:t>
            </w:r>
            <w:proofErr w:type="spellStart"/>
            <w:r w:rsidRPr="3C2DFF2D">
              <w:rPr>
                <w:rFonts w:ascii="Arial" w:hAnsi="Arial" w:cs="Arial"/>
                <w:sz w:val="22"/>
                <w:szCs w:val="22"/>
              </w:rPr>
              <w:t>TestIsEmpty_</w:t>
            </w:r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True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 - failed</w:t>
            </w:r>
          </w:p>
          <w:p w14:paraId="4EA0A0E2" w14:textId="201A8560" w:rsidR="009D49E7" w:rsidRPr="009A2A29" w:rsidRDefault="009D49E7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49E7" w:rsidRPr="00AF2549" w14:paraId="71EC3FCE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736E8C42" w14:textId="7433B19D" w:rsidR="009D49E7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12</w:t>
            </w:r>
          </w:p>
        </w:tc>
        <w:tc>
          <w:tcPr>
            <w:tcW w:w="1771" w:type="dxa"/>
            <w:vAlign w:val="center"/>
          </w:tcPr>
          <w:p w14:paraId="7307B011" w14:textId="4DAE67F4" w:rsidR="009D49E7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08FA7231" w14:textId="7E38FA26" w:rsidR="009D49E7" w:rsidRPr="009A2A29" w:rsidRDefault="7E7D868C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IsEmpty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00B050"/>
            <w:vAlign w:val="center"/>
          </w:tcPr>
          <w:p w14:paraId="0AFB7894" w14:textId="691A8B1C" w:rsidR="009D49E7" w:rsidRPr="00A0266A" w:rsidRDefault="7E7D868C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22FB03BE" w14:textId="43CC6F26" w:rsidR="009D49E7" w:rsidRPr="009A2A29" w:rsidRDefault="7E7D868C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3C2DFF2D">
              <w:rPr>
                <w:rFonts w:ascii="Arial" w:hAnsi="Arial" w:cs="Arial"/>
                <w:sz w:val="22"/>
                <w:szCs w:val="22"/>
              </w:rPr>
              <w:t>TestIsEmpty_</w:t>
            </w:r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False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 - Compiles and runs successfully</w:t>
            </w:r>
          </w:p>
          <w:p w14:paraId="6C4D70C6" w14:textId="32187A3C" w:rsidR="009D49E7" w:rsidRPr="009A2A29" w:rsidRDefault="7E7D868C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3C2DFF2D">
              <w:rPr>
                <w:rFonts w:ascii="Arial" w:hAnsi="Arial" w:cs="Arial"/>
                <w:sz w:val="22"/>
                <w:szCs w:val="22"/>
              </w:rPr>
              <w:t>TestIsEmpty_</w:t>
            </w:r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True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 - Compiles and runs successfully</w:t>
            </w:r>
          </w:p>
        </w:tc>
      </w:tr>
      <w:tr w:rsidR="009D49E7" w:rsidRPr="00AF2549" w14:paraId="08CF5970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2DE2ABBF" w14:textId="58E73710" w:rsidR="009D49E7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1771" w:type="dxa"/>
            <w:vAlign w:val="center"/>
          </w:tcPr>
          <w:p w14:paraId="39F2E6A5" w14:textId="64205EB6" w:rsidR="009D49E7" w:rsidRPr="009A2A29" w:rsidRDefault="009D49E7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Driv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43890222" w:rsidRPr="3C2DFF2D">
              <w:rPr>
                <w:rFonts w:ascii="Arial" w:hAnsi="Arial" w:cs="Arial"/>
                <w:sz w:val="22"/>
                <w:szCs w:val="22"/>
              </w:rPr>
              <w:t>Cade V</w:t>
            </w:r>
          </w:p>
          <w:p w14:paraId="3687289A" w14:textId="53288F13" w:rsidR="009D49E7" w:rsidRPr="009A2A29" w:rsidRDefault="009D49E7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Navigato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5C89C018" w:rsidRPr="3C2DFF2D">
              <w:rPr>
                <w:rFonts w:ascii="Arial" w:hAnsi="Arial" w:cs="Arial"/>
                <w:sz w:val="22"/>
                <w:szCs w:val="22"/>
              </w:rPr>
              <w:t>Kase T</w:t>
            </w:r>
          </w:p>
          <w:p w14:paraId="6BE38D5C" w14:textId="05954A98" w:rsidR="009D49E7" w:rsidRPr="009A2A29" w:rsidRDefault="009D49E7" w:rsidP="009D49E7">
            <w:pPr>
              <w:spacing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9A2A29">
              <w:rPr>
                <w:rFonts w:ascii="Arial" w:hAnsi="Arial" w:cs="Arial"/>
                <w:b/>
                <w:bCs/>
                <w:sz w:val="22"/>
                <w:szCs w:val="22"/>
              </w:rPr>
              <w:t>Recorder</w:t>
            </w:r>
            <w:r w:rsidRPr="009A2A29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22DE754" w:rsidRPr="3C2DFF2D">
              <w:rPr>
                <w:rFonts w:ascii="Arial" w:hAnsi="Arial" w:cs="Arial"/>
                <w:sz w:val="22"/>
                <w:szCs w:val="22"/>
              </w:rPr>
              <w:t>Ryan T</w:t>
            </w:r>
          </w:p>
        </w:tc>
        <w:tc>
          <w:tcPr>
            <w:tcW w:w="1436" w:type="dxa"/>
            <w:vAlign w:val="center"/>
          </w:tcPr>
          <w:p w14:paraId="13B2ED7F" w14:textId="7C18F8D6" w:rsidR="009D49E7" w:rsidRPr="009A2A29" w:rsidRDefault="022DE754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AddToTail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00B050"/>
            <w:vAlign w:val="center"/>
          </w:tcPr>
          <w:p w14:paraId="524DEA57" w14:textId="331E7CE4" w:rsidR="009D49E7" w:rsidRPr="00A0266A" w:rsidRDefault="022DE754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1223F735" w14:textId="4B0AE54B" w:rsidR="009D49E7" w:rsidRPr="009A2A29" w:rsidRDefault="00B23F75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</w:t>
            </w:r>
            <w:r w:rsidR="022DE754" w:rsidRPr="3C2DFF2D">
              <w:rPr>
                <w:rFonts w:ascii="Arial" w:hAnsi="Arial" w:cs="Arial"/>
                <w:sz w:val="22"/>
                <w:szCs w:val="22"/>
              </w:rPr>
              <w:t>tart</w:t>
            </w:r>
          </w:p>
        </w:tc>
      </w:tr>
      <w:tr w:rsidR="009D49E7" w:rsidRPr="00AF2549" w14:paraId="633344AE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15A6E579" w14:textId="3C153704" w:rsidR="009D49E7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1771" w:type="dxa"/>
            <w:vAlign w:val="center"/>
          </w:tcPr>
          <w:p w14:paraId="3EBE06E2" w14:textId="396CCC58" w:rsidR="009D49E7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1B1AE139" w14:textId="19C79A56" w:rsidR="009D49E7" w:rsidRPr="009A2A29" w:rsidRDefault="618059EC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AddToTail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FFFF00"/>
            <w:vAlign w:val="center"/>
          </w:tcPr>
          <w:p w14:paraId="713F085E" w14:textId="623451B2" w:rsidR="009D49E7" w:rsidRPr="00A0266A" w:rsidRDefault="618059EC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3C2DFF2D">
              <w:rPr>
                <w:rFonts w:ascii="Arial" w:hAnsi="Arial" w:cs="Arial"/>
                <w:b/>
                <w:bCs/>
                <w:sz w:val="22"/>
                <w:szCs w:val="22"/>
              </w:rPr>
              <w:t>Yellow</w:t>
            </w:r>
          </w:p>
        </w:tc>
        <w:tc>
          <w:tcPr>
            <w:tcW w:w="5893" w:type="dxa"/>
            <w:vAlign w:val="center"/>
          </w:tcPr>
          <w:p w14:paraId="1A30F4FD" w14:textId="640D6DEC" w:rsidR="009D49E7" w:rsidRPr="009A2A29" w:rsidRDefault="4D1BC72B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3EFE36E">
              <w:rPr>
                <w:rFonts w:ascii="Arial" w:hAnsi="Arial" w:cs="Arial"/>
                <w:sz w:val="22"/>
                <w:szCs w:val="22"/>
              </w:rPr>
              <w:t xml:space="preserve">Wrote </w:t>
            </w:r>
            <w:proofErr w:type="spellStart"/>
            <w:r w:rsidRPr="03EFE36E">
              <w:rPr>
                <w:rFonts w:ascii="Arial" w:hAnsi="Arial" w:cs="Arial"/>
                <w:sz w:val="22"/>
                <w:szCs w:val="22"/>
              </w:rPr>
              <w:t>TestAddToTail_</w:t>
            </w:r>
            <w:proofErr w:type="gramStart"/>
            <w:r w:rsidRPr="03EFE36E">
              <w:rPr>
                <w:rFonts w:ascii="Arial" w:hAnsi="Arial" w:cs="Arial"/>
                <w:sz w:val="22"/>
                <w:szCs w:val="22"/>
              </w:rPr>
              <w:t>AddsValueToEndOfList</w:t>
            </w:r>
            <w:proofErr w:type="spellEnd"/>
            <w:r w:rsidR="381625E8" w:rsidRPr="03EFE36E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381625E8" w:rsidRPr="03EFE36E">
              <w:rPr>
                <w:rFonts w:ascii="Arial" w:hAnsi="Arial" w:cs="Arial"/>
                <w:sz w:val="22"/>
                <w:szCs w:val="22"/>
              </w:rPr>
              <w:t>)</w:t>
            </w:r>
            <w:r w:rsidR="2C6E39C4" w:rsidRPr="03EFE36E">
              <w:rPr>
                <w:rFonts w:ascii="Arial" w:hAnsi="Arial" w:cs="Arial"/>
                <w:sz w:val="22"/>
                <w:szCs w:val="22"/>
              </w:rPr>
              <w:t xml:space="preserve"> – did not compile</w:t>
            </w:r>
          </w:p>
        </w:tc>
      </w:tr>
      <w:tr w:rsidR="009D49E7" w:rsidRPr="00AF2549" w14:paraId="49AA09A5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04F7C196" w14:textId="4A8724FE" w:rsidR="009D49E7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1771" w:type="dxa"/>
            <w:vAlign w:val="center"/>
          </w:tcPr>
          <w:p w14:paraId="2FCA3A09" w14:textId="2B2F3D4B" w:rsidR="009D49E7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7C213AFD" w14:textId="16B09A2F" w:rsidR="009D49E7" w:rsidRPr="009A2A29" w:rsidRDefault="4449B072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AddToTail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FF0000"/>
            <w:vAlign w:val="center"/>
          </w:tcPr>
          <w:p w14:paraId="21E1064E" w14:textId="17765C9A" w:rsidR="009D49E7" w:rsidRPr="00A0266A" w:rsidRDefault="4449B072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ed</w:t>
            </w:r>
          </w:p>
        </w:tc>
        <w:tc>
          <w:tcPr>
            <w:tcW w:w="5893" w:type="dxa"/>
            <w:vAlign w:val="center"/>
          </w:tcPr>
          <w:p w14:paraId="05195885" w14:textId="7BD18CFD" w:rsidR="009D49E7" w:rsidRPr="009A2A29" w:rsidRDefault="58638DEB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3EFE36E">
              <w:rPr>
                <w:rFonts w:ascii="Arial" w:hAnsi="Arial" w:cs="Arial"/>
                <w:sz w:val="22"/>
                <w:szCs w:val="22"/>
              </w:rPr>
              <w:t xml:space="preserve">Ran </w:t>
            </w:r>
            <w:proofErr w:type="spellStart"/>
            <w:r w:rsidRPr="03EFE36E">
              <w:rPr>
                <w:rFonts w:ascii="Arial" w:hAnsi="Arial" w:cs="Arial"/>
                <w:sz w:val="22"/>
                <w:szCs w:val="22"/>
              </w:rPr>
              <w:t>TestAddToTail_</w:t>
            </w:r>
            <w:proofErr w:type="gramStart"/>
            <w:r w:rsidRPr="03EFE36E">
              <w:rPr>
                <w:rFonts w:ascii="Arial" w:hAnsi="Arial" w:cs="Arial"/>
                <w:sz w:val="22"/>
                <w:szCs w:val="22"/>
              </w:rPr>
              <w:t>AddsValueToEndOfList</w:t>
            </w:r>
            <w:proofErr w:type="spellEnd"/>
            <w:r w:rsidR="7BCEEAF1" w:rsidRPr="03EFE36E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7BCEEAF1" w:rsidRPr="03EFE36E">
              <w:rPr>
                <w:rFonts w:ascii="Arial" w:hAnsi="Arial" w:cs="Arial"/>
                <w:sz w:val="22"/>
                <w:szCs w:val="22"/>
              </w:rPr>
              <w:t>)</w:t>
            </w:r>
            <w:r w:rsidRPr="03EFE36E">
              <w:rPr>
                <w:rFonts w:ascii="Arial" w:hAnsi="Arial" w:cs="Arial"/>
                <w:sz w:val="22"/>
                <w:szCs w:val="22"/>
              </w:rPr>
              <w:t xml:space="preserve"> – failed</w:t>
            </w:r>
          </w:p>
          <w:p w14:paraId="50BBA4B1" w14:textId="20202238" w:rsidR="009D49E7" w:rsidRPr="009A2A29" w:rsidRDefault="009D49E7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D49E7" w:rsidRPr="00AF2549" w14:paraId="76C08C16" w14:textId="77777777" w:rsidTr="00B23F75">
        <w:trPr>
          <w:trHeight w:val="432"/>
          <w:jc w:val="center"/>
        </w:trPr>
        <w:tc>
          <w:tcPr>
            <w:tcW w:w="750" w:type="dxa"/>
            <w:tcMar>
              <w:left w:w="0" w:type="dxa"/>
              <w:right w:w="0" w:type="dxa"/>
            </w:tcMar>
            <w:vAlign w:val="center"/>
          </w:tcPr>
          <w:p w14:paraId="1B40D5A3" w14:textId="2ED948C8" w:rsidR="009D49E7" w:rsidRDefault="009D49E7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1771" w:type="dxa"/>
            <w:vAlign w:val="center"/>
          </w:tcPr>
          <w:p w14:paraId="215087C3" w14:textId="4E4F2795" w:rsidR="009D49E7" w:rsidRPr="009A2A29" w:rsidRDefault="00B23F75" w:rsidP="00B23F75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“ “</w:t>
            </w:r>
          </w:p>
        </w:tc>
        <w:tc>
          <w:tcPr>
            <w:tcW w:w="1436" w:type="dxa"/>
            <w:vAlign w:val="center"/>
          </w:tcPr>
          <w:p w14:paraId="29750A80" w14:textId="0806372E" w:rsidR="009D49E7" w:rsidRPr="009A2A29" w:rsidRDefault="526EF220" w:rsidP="009D49E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proofErr w:type="gramStart"/>
            <w:r w:rsidRPr="3C2DFF2D">
              <w:rPr>
                <w:rFonts w:ascii="Arial" w:hAnsi="Arial" w:cs="Arial"/>
                <w:sz w:val="22"/>
                <w:szCs w:val="22"/>
              </w:rPr>
              <w:t>AddToTail</w:t>
            </w:r>
            <w:proofErr w:type="spellEnd"/>
            <w:r w:rsidRPr="3C2DFF2D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Pr="3C2DFF2D">
              <w:rPr>
                <w:rFonts w:ascii="Arial" w:hAnsi="Arial" w:cs="Arial"/>
                <w:sz w:val="22"/>
                <w:szCs w:val="22"/>
              </w:rPr>
              <w:t>)</w:t>
            </w:r>
          </w:p>
        </w:tc>
        <w:tc>
          <w:tcPr>
            <w:tcW w:w="950" w:type="dxa"/>
            <w:shd w:val="clear" w:color="auto" w:fill="00B050"/>
            <w:vAlign w:val="center"/>
          </w:tcPr>
          <w:p w14:paraId="0A208EFE" w14:textId="528DE3F6" w:rsidR="009D49E7" w:rsidRPr="00A0266A" w:rsidRDefault="526EF220" w:rsidP="00B23F75">
            <w:pPr>
              <w:spacing w:after="0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23F75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  <w:tc>
          <w:tcPr>
            <w:tcW w:w="5893" w:type="dxa"/>
            <w:vAlign w:val="center"/>
          </w:tcPr>
          <w:p w14:paraId="3E016B9E" w14:textId="6FF87808" w:rsidR="009D49E7" w:rsidRPr="009A2A29" w:rsidRDefault="23595754" w:rsidP="3C2DFF2D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3EFE36E">
              <w:rPr>
                <w:rFonts w:ascii="Arial" w:hAnsi="Arial" w:cs="Arial"/>
                <w:sz w:val="22"/>
                <w:szCs w:val="22"/>
              </w:rPr>
              <w:t>TestAddToTail_</w:t>
            </w:r>
            <w:proofErr w:type="gramStart"/>
            <w:r w:rsidRPr="03EFE36E">
              <w:rPr>
                <w:rFonts w:ascii="Arial" w:hAnsi="Arial" w:cs="Arial"/>
                <w:sz w:val="22"/>
                <w:szCs w:val="22"/>
              </w:rPr>
              <w:t>AddsValueToEndOfList</w:t>
            </w:r>
            <w:proofErr w:type="spellEnd"/>
            <w:r w:rsidR="17565D50" w:rsidRPr="03EFE36E">
              <w:rPr>
                <w:rFonts w:ascii="Arial" w:hAnsi="Arial" w:cs="Arial"/>
                <w:sz w:val="22"/>
                <w:szCs w:val="22"/>
              </w:rPr>
              <w:t>(</w:t>
            </w:r>
            <w:proofErr w:type="gramEnd"/>
            <w:r w:rsidR="17565D50" w:rsidRPr="03EFE36E">
              <w:rPr>
                <w:rFonts w:ascii="Arial" w:hAnsi="Arial" w:cs="Arial"/>
                <w:sz w:val="22"/>
                <w:szCs w:val="22"/>
              </w:rPr>
              <w:t>)</w:t>
            </w:r>
            <w:r w:rsidRPr="03EFE36E">
              <w:rPr>
                <w:rFonts w:ascii="Arial" w:hAnsi="Arial" w:cs="Arial"/>
                <w:sz w:val="22"/>
                <w:szCs w:val="22"/>
              </w:rPr>
              <w:t xml:space="preserve"> – Compiles and runs successfully</w:t>
            </w:r>
          </w:p>
          <w:p w14:paraId="1E1A6C7C" w14:textId="7FE0E7BB" w:rsidR="009D49E7" w:rsidRPr="009A2A29" w:rsidRDefault="009D49E7" w:rsidP="009D49E7">
            <w:pPr>
              <w:spacing w:after="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9B38FBA" w14:textId="77777777" w:rsidR="000A7997" w:rsidRDefault="000A7997">
      <w:pPr>
        <w:rPr>
          <w:rFonts w:ascii="Arial" w:hAnsi="Arial" w:cs="Arial"/>
        </w:rPr>
      </w:pPr>
    </w:p>
    <w:p w14:paraId="516B8DF7" w14:textId="70DD3D51" w:rsidR="009A2A29" w:rsidRPr="000633B6" w:rsidRDefault="009A2A29" w:rsidP="000633B6">
      <w:pPr>
        <w:rPr>
          <w:rFonts w:ascii="Arial" w:hAnsi="Arial" w:cs="Arial"/>
          <w:sz w:val="22"/>
          <w:szCs w:val="22"/>
        </w:rPr>
      </w:pPr>
      <w:r w:rsidRPr="000633B6">
        <w:rPr>
          <w:rFonts w:ascii="Arial" w:hAnsi="Arial" w:cs="Arial"/>
          <w:sz w:val="22"/>
          <w:szCs w:val="22"/>
        </w:rPr>
        <w:t>Traffic Light for Copying Forma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</w:tblGrid>
      <w:tr w:rsidR="00A0266A" w14:paraId="30ECF891" w14:textId="77777777" w:rsidTr="009727DC">
        <w:trPr>
          <w:trHeight w:val="576"/>
        </w:trPr>
        <w:tc>
          <w:tcPr>
            <w:tcW w:w="950" w:type="dxa"/>
            <w:tcBorders>
              <w:bottom w:val="single" w:sz="4" w:space="0" w:color="auto"/>
            </w:tcBorders>
            <w:shd w:val="clear" w:color="auto" w:fill="00B050"/>
            <w:vAlign w:val="center"/>
          </w:tcPr>
          <w:p w14:paraId="249CDD92" w14:textId="1AC2BDEA" w:rsidR="00A0266A" w:rsidRPr="00A0266A" w:rsidRDefault="00A0266A" w:rsidP="00A0266A">
            <w:pPr>
              <w:spacing w:line="279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A0266A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Green</w:t>
            </w:r>
          </w:p>
        </w:tc>
      </w:tr>
      <w:tr w:rsidR="00A0266A" w14:paraId="7A20400A" w14:textId="77777777" w:rsidTr="009727DC">
        <w:trPr>
          <w:trHeight w:val="576"/>
        </w:trPr>
        <w:tc>
          <w:tcPr>
            <w:tcW w:w="950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0E0893F1" w14:textId="62288FDE" w:rsidR="00A0266A" w:rsidRPr="00A0266A" w:rsidRDefault="00A0266A" w:rsidP="00A0266A">
            <w:pPr>
              <w:spacing w:line="279" w:lineRule="auto"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0266A">
              <w:rPr>
                <w:rFonts w:ascii="Arial" w:hAnsi="Arial" w:cs="Arial"/>
                <w:b/>
                <w:bCs/>
                <w:sz w:val="22"/>
                <w:szCs w:val="22"/>
              </w:rPr>
              <w:t>Yellow</w:t>
            </w:r>
          </w:p>
        </w:tc>
      </w:tr>
      <w:tr w:rsidR="00A0266A" w14:paraId="0A24F7C0" w14:textId="77777777" w:rsidTr="009727DC">
        <w:trPr>
          <w:trHeight w:val="576"/>
        </w:trPr>
        <w:tc>
          <w:tcPr>
            <w:tcW w:w="950" w:type="dxa"/>
            <w:tcBorders>
              <w:bottom w:val="single" w:sz="4" w:space="0" w:color="auto"/>
            </w:tcBorders>
            <w:shd w:val="clear" w:color="auto" w:fill="FF0000"/>
            <w:vAlign w:val="center"/>
          </w:tcPr>
          <w:p w14:paraId="4245C861" w14:textId="09242A0D" w:rsidR="00A0266A" w:rsidRPr="00A0266A" w:rsidRDefault="00A0266A" w:rsidP="00A0266A">
            <w:pPr>
              <w:spacing w:line="279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</w:pPr>
            <w:r w:rsidRPr="00A0266A">
              <w:rPr>
                <w:rFonts w:ascii="Arial" w:hAnsi="Arial" w:cs="Arial"/>
                <w:b/>
                <w:bCs/>
                <w:color w:val="FFFFFF" w:themeColor="background1"/>
                <w:sz w:val="22"/>
                <w:szCs w:val="22"/>
              </w:rPr>
              <w:t>Red</w:t>
            </w:r>
          </w:p>
        </w:tc>
      </w:tr>
    </w:tbl>
    <w:p w14:paraId="2616C426" w14:textId="77777777" w:rsidR="009A2A29" w:rsidRPr="00AF2549" w:rsidRDefault="009A2A29">
      <w:pPr>
        <w:rPr>
          <w:rFonts w:ascii="Arial" w:hAnsi="Arial" w:cs="Arial"/>
        </w:rPr>
      </w:pPr>
    </w:p>
    <w:sectPr w:rsidR="009A2A29" w:rsidRPr="00AF2549" w:rsidSect="001B5FC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IwNrcwNTAwMjSxNDVT0lEKTi0uzszPAykwrQUAau1uBCwAAAA="/>
  </w:docVars>
  <w:rsids>
    <w:rsidRoot w:val="2455F946"/>
    <w:rsid w:val="00000E77"/>
    <w:rsid w:val="00017A31"/>
    <w:rsid w:val="000633B6"/>
    <w:rsid w:val="00063866"/>
    <w:rsid w:val="0007677E"/>
    <w:rsid w:val="00090417"/>
    <w:rsid w:val="00091DBB"/>
    <w:rsid w:val="000958FC"/>
    <w:rsid w:val="000A58C6"/>
    <w:rsid w:val="000A59F2"/>
    <w:rsid w:val="000A7997"/>
    <w:rsid w:val="000B1916"/>
    <w:rsid w:val="000D59A3"/>
    <w:rsid w:val="000E2B0E"/>
    <w:rsid w:val="000F173E"/>
    <w:rsid w:val="000F4FAE"/>
    <w:rsid w:val="00104156"/>
    <w:rsid w:val="00115F5F"/>
    <w:rsid w:val="0013331A"/>
    <w:rsid w:val="00147CE5"/>
    <w:rsid w:val="00167E47"/>
    <w:rsid w:val="0019260C"/>
    <w:rsid w:val="001B43D2"/>
    <w:rsid w:val="001B5FC4"/>
    <w:rsid w:val="001B707D"/>
    <w:rsid w:val="001E0FF9"/>
    <w:rsid w:val="001F2842"/>
    <w:rsid w:val="00203A9D"/>
    <w:rsid w:val="00206722"/>
    <w:rsid w:val="00243CCE"/>
    <w:rsid w:val="002631BC"/>
    <w:rsid w:val="00285AC4"/>
    <w:rsid w:val="00285D9B"/>
    <w:rsid w:val="002933F3"/>
    <w:rsid w:val="002950E5"/>
    <w:rsid w:val="002A2F08"/>
    <w:rsid w:val="002C4654"/>
    <w:rsid w:val="002D5956"/>
    <w:rsid w:val="00314869"/>
    <w:rsid w:val="00315ACE"/>
    <w:rsid w:val="003525B8"/>
    <w:rsid w:val="00357690"/>
    <w:rsid w:val="00371F8E"/>
    <w:rsid w:val="00380420"/>
    <w:rsid w:val="00383F0F"/>
    <w:rsid w:val="0038558E"/>
    <w:rsid w:val="003953BD"/>
    <w:rsid w:val="003B459E"/>
    <w:rsid w:val="003B4C25"/>
    <w:rsid w:val="003C37C5"/>
    <w:rsid w:val="003C6C54"/>
    <w:rsid w:val="003D0D3F"/>
    <w:rsid w:val="003F4BA2"/>
    <w:rsid w:val="0040134D"/>
    <w:rsid w:val="00401A31"/>
    <w:rsid w:val="0040287B"/>
    <w:rsid w:val="004165B9"/>
    <w:rsid w:val="00420145"/>
    <w:rsid w:val="004317AB"/>
    <w:rsid w:val="004364E0"/>
    <w:rsid w:val="00443215"/>
    <w:rsid w:val="00445B4D"/>
    <w:rsid w:val="004663BA"/>
    <w:rsid w:val="00471B72"/>
    <w:rsid w:val="0049572B"/>
    <w:rsid w:val="004B3A5E"/>
    <w:rsid w:val="004B7205"/>
    <w:rsid w:val="004D4914"/>
    <w:rsid w:val="004D5052"/>
    <w:rsid w:val="004E102D"/>
    <w:rsid w:val="004F0489"/>
    <w:rsid w:val="00504CDD"/>
    <w:rsid w:val="00527638"/>
    <w:rsid w:val="00561482"/>
    <w:rsid w:val="005620D5"/>
    <w:rsid w:val="00562DEF"/>
    <w:rsid w:val="005656DB"/>
    <w:rsid w:val="00594E36"/>
    <w:rsid w:val="005C7788"/>
    <w:rsid w:val="005D11B7"/>
    <w:rsid w:val="005E57BA"/>
    <w:rsid w:val="005F2026"/>
    <w:rsid w:val="005F73CC"/>
    <w:rsid w:val="0063428B"/>
    <w:rsid w:val="006418CD"/>
    <w:rsid w:val="00646239"/>
    <w:rsid w:val="00663524"/>
    <w:rsid w:val="006728C3"/>
    <w:rsid w:val="00685AA7"/>
    <w:rsid w:val="00697286"/>
    <w:rsid w:val="006A2194"/>
    <w:rsid w:val="006B1A1F"/>
    <w:rsid w:val="006B70A6"/>
    <w:rsid w:val="006C5D2C"/>
    <w:rsid w:val="006F227A"/>
    <w:rsid w:val="006F373C"/>
    <w:rsid w:val="006F6D80"/>
    <w:rsid w:val="0070364F"/>
    <w:rsid w:val="00705DAC"/>
    <w:rsid w:val="00717ACF"/>
    <w:rsid w:val="00727B0A"/>
    <w:rsid w:val="00731278"/>
    <w:rsid w:val="00733465"/>
    <w:rsid w:val="007548D7"/>
    <w:rsid w:val="007760B8"/>
    <w:rsid w:val="007778D3"/>
    <w:rsid w:val="00781230"/>
    <w:rsid w:val="00783406"/>
    <w:rsid w:val="007977B9"/>
    <w:rsid w:val="007A378B"/>
    <w:rsid w:val="00802CC5"/>
    <w:rsid w:val="008508A8"/>
    <w:rsid w:val="00873D3B"/>
    <w:rsid w:val="00874B09"/>
    <w:rsid w:val="00885859"/>
    <w:rsid w:val="00892DA0"/>
    <w:rsid w:val="008A540C"/>
    <w:rsid w:val="008D1BD0"/>
    <w:rsid w:val="008F47F8"/>
    <w:rsid w:val="00927370"/>
    <w:rsid w:val="00935BD1"/>
    <w:rsid w:val="0093626C"/>
    <w:rsid w:val="0094431E"/>
    <w:rsid w:val="00947635"/>
    <w:rsid w:val="00951715"/>
    <w:rsid w:val="009A2A29"/>
    <w:rsid w:val="009A6992"/>
    <w:rsid w:val="009C087D"/>
    <w:rsid w:val="009D49E7"/>
    <w:rsid w:val="009D4B3C"/>
    <w:rsid w:val="009E1CD2"/>
    <w:rsid w:val="009E318F"/>
    <w:rsid w:val="009F3C87"/>
    <w:rsid w:val="009F65B5"/>
    <w:rsid w:val="009F6A6E"/>
    <w:rsid w:val="00A0266A"/>
    <w:rsid w:val="00A079C3"/>
    <w:rsid w:val="00A158BC"/>
    <w:rsid w:val="00A352EC"/>
    <w:rsid w:val="00A42007"/>
    <w:rsid w:val="00A47120"/>
    <w:rsid w:val="00A50EF2"/>
    <w:rsid w:val="00A754E7"/>
    <w:rsid w:val="00A80A15"/>
    <w:rsid w:val="00A97552"/>
    <w:rsid w:val="00AA7470"/>
    <w:rsid w:val="00AA7E38"/>
    <w:rsid w:val="00AF2549"/>
    <w:rsid w:val="00B01B44"/>
    <w:rsid w:val="00B13657"/>
    <w:rsid w:val="00B21F9A"/>
    <w:rsid w:val="00B21FA0"/>
    <w:rsid w:val="00B23F75"/>
    <w:rsid w:val="00B24C8E"/>
    <w:rsid w:val="00B34B31"/>
    <w:rsid w:val="00B4087C"/>
    <w:rsid w:val="00B41FD7"/>
    <w:rsid w:val="00B42E14"/>
    <w:rsid w:val="00B449A0"/>
    <w:rsid w:val="00B507B1"/>
    <w:rsid w:val="00B51B2A"/>
    <w:rsid w:val="00B56BD8"/>
    <w:rsid w:val="00B7546A"/>
    <w:rsid w:val="00B754D2"/>
    <w:rsid w:val="00B7665B"/>
    <w:rsid w:val="00B933FD"/>
    <w:rsid w:val="00BA1259"/>
    <w:rsid w:val="00BA4193"/>
    <w:rsid w:val="00BA7CE5"/>
    <w:rsid w:val="00BB05C6"/>
    <w:rsid w:val="00BB17D7"/>
    <w:rsid w:val="00BC2D75"/>
    <w:rsid w:val="00BF250B"/>
    <w:rsid w:val="00C00D72"/>
    <w:rsid w:val="00C45CFC"/>
    <w:rsid w:val="00C50ADA"/>
    <w:rsid w:val="00C53B0D"/>
    <w:rsid w:val="00C64ABA"/>
    <w:rsid w:val="00C6620C"/>
    <w:rsid w:val="00C809A9"/>
    <w:rsid w:val="00CA190E"/>
    <w:rsid w:val="00CA672A"/>
    <w:rsid w:val="00CB7F5B"/>
    <w:rsid w:val="00CB7FE1"/>
    <w:rsid w:val="00CC0F7F"/>
    <w:rsid w:val="00CE0C78"/>
    <w:rsid w:val="00D04A79"/>
    <w:rsid w:val="00D27438"/>
    <w:rsid w:val="00D47D2B"/>
    <w:rsid w:val="00D529B6"/>
    <w:rsid w:val="00D604E7"/>
    <w:rsid w:val="00D818EF"/>
    <w:rsid w:val="00D8615E"/>
    <w:rsid w:val="00DA1F86"/>
    <w:rsid w:val="00DA728C"/>
    <w:rsid w:val="00DB0EE4"/>
    <w:rsid w:val="00DB33FF"/>
    <w:rsid w:val="00DD3429"/>
    <w:rsid w:val="00DD4B5A"/>
    <w:rsid w:val="00DE1B11"/>
    <w:rsid w:val="00E10A54"/>
    <w:rsid w:val="00E24298"/>
    <w:rsid w:val="00E6519A"/>
    <w:rsid w:val="00E73709"/>
    <w:rsid w:val="00E9231E"/>
    <w:rsid w:val="00E940E7"/>
    <w:rsid w:val="00EA0226"/>
    <w:rsid w:val="00EC063D"/>
    <w:rsid w:val="00EC20B0"/>
    <w:rsid w:val="00ED1F8B"/>
    <w:rsid w:val="00EF548B"/>
    <w:rsid w:val="00F04B53"/>
    <w:rsid w:val="00F12278"/>
    <w:rsid w:val="00F15A47"/>
    <w:rsid w:val="00F16381"/>
    <w:rsid w:val="00F347DD"/>
    <w:rsid w:val="00F60C32"/>
    <w:rsid w:val="00F72B4C"/>
    <w:rsid w:val="00F74F4D"/>
    <w:rsid w:val="00F84310"/>
    <w:rsid w:val="00F84AC9"/>
    <w:rsid w:val="00FB3A39"/>
    <w:rsid w:val="00FC26D2"/>
    <w:rsid w:val="00FE321D"/>
    <w:rsid w:val="016A16F3"/>
    <w:rsid w:val="022DE754"/>
    <w:rsid w:val="024CD5EC"/>
    <w:rsid w:val="03E9F1C7"/>
    <w:rsid w:val="03EFE36E"/>
    <w:rsid w:val="063D8816"/>
    <w:rsid w:val="078E9115"/>
    <w:rsid w:val="079A528E"/>
    <w:rsid w:val="0A1BC037"/>
    <w:rsid w:val="0B10F939"/>
    <w:rsid w:val="0CACC99A"/>
    <w:rsid w:val="0D06BDC8"/>
    <w:rsid w:val="0FBCF365"/>
    <w:rsid w:val="0FDC0D7E"/>
    <w:rsid w:val="11C3245B"/>
    <w:rsid w:val="131C0B1E"/>
    <w:rsid w:val="14B7DB7F"/>
    <w:rsid w:val="15B4AF3C"/>
    <w:rsid w:val="17565D50"/>
    <w:rsid w:val="17EF7C41"/>
    <w:rsid w:val="18ABF9CC"/>
    <w:rsid w:val="193F5A96"/>
    <w:rsid w:val="198B4CA2"/>
    <w:rsid w:val="19E7035D"/>
    <w:rsid w:val="1CBB5ACF"/>
    <w:rsid w:val="1D1FD30F"/>
    <w:rsid w:val="1E3F31C3"/>
    <w:rsid w:val="1FD015A9"/>
    <w:rsid w:val="205DB5CF"/>
    <w:rsid w:val="20D528BC"/>
    <w:rsid w:val="2347284C"/>
    <w:rsid w:val="23595754"/>
    <w:rsid w:val="2455F946"/>
    <w:rsid w:val="25A33259"/>
    <w:rsid w:val="2B206FCA"/>
    <w:rsid w:val="2B93FF5A"/>
    <w:rsid w:val="2BDFE0F5"/>
    <w:rsid w:val="2C6E39C4"/>
    <w:rsid w:val="2C801B39"/>
    <w:rsid w:val="2D8B9127"/>
    <w:rsid w:val="30F33A0C"/>
    <w:rsid w:val="328F0A6D"/>
    <w:rsid w:val="33A4E88B"/>
    <w:rsid w:val="33E07C59"/>
    <w:rsid w:val="33EA83CE"/>
    <w:rsid w:val="3422ED48"/>
    <w:rsid w:val="35BEBDA9"/>
    <w:rsid w:val="3645DF02"/>
    <w:rsid w:val="37627B90"/>
    <w:rsid w:val="37F31C58"/>
    <w:rsid w:val="381625E8"/>
    <w:rsid w:val="38A866E4"/>
    <w:rsid w:val="3B0F5F16"/>
    <w:rsid w:val="3C2DFF2D"/>
    <w:rsid w:val="3DD1BD14"/>
    <w:rsid w:val="3EF0AC70"/>
    <w:rsid w:val="3F6D8D75"/>
    <w:rsid w:val="419147CA"/>
    <w:rsid w:val="43890222"/>
    <w:rsid w:val="4449B072"/>
    <w:rsid w:val="4475467C"/>
    <w:rsid w:val="46993E53"/>
    <w:rsid w:val="4ABF505A"/>
    <w:rsid w:val="4BABA2F9"/>
    <w:rsid w:val="4C4C107D"/>
    <w:rsid w:val="4CD10734"/>
    <w:rsid w:val="4D1BC72B"/>
    <w:rsid w:val="4E61D896"/>
    <w:rsid w:val="4F83B13F"/>
    <w:rsid w:val="4FED7BA3"/>
    <w:rsid w:val="50717439"/>
    <w:rsid w:val="50B9E249"/>
    <w:rsid w:val="526EF220"/>
    <w:rsid w:val="53586C97"/>
    <w:rsid w:val="53681A1B"/>
    <w:rsid w:val="5492FE13"/>
    <w:rsid w:val="54DA713E"/>
    <w:rsid w:val="557311CE"/>
    <w:rsid w:val="570FF492"/>
    <w:rsid w:val="58638DEB"/>
    <w:rsid w:val="5B45325F"/>
    <w:rsid w:val="5C7E50E8"/>
    <w:rsid w:val="5C89C018"/>
    <w:rsid w:val="5E1AD005"/>
    <w:rsid w:val="5E61751D"/>
    <w:rsid w:val="618059EC"/>
    <w:rsid w:val="6298D00F"/>
    <w:rsid w:val="633C645F"/>
    <w:rsid w:val="63DE9D89"/>
    <w:rsid w:val="66E3B123"/>
    <w:rsid w:val="67BCEAF3"/>
    <w:rsid w:val="6C9A6495"/>
    <w:rsid w:val="6D6551BD"/>
    <w:rsid w:val="6DAFC7BE"/>
    <w:rsid w:val="6F0F65FD"/>
    <w:rsid w:val="733F91AA"/>
    <w:rsid w:val="748B93EA"/>
    <w:rsid w:val="74EB3B21"/>
    <w:rsid w:val="7547F8AC"/>
    <w:rsid w:val="77C334AC"/>
    <w:rsid w:val="788F392F"/>
    <w:rsid w:val="795F050D"/>
    <w:rsid w:val="7AFAD56E"/>
    <w:rsid w:val="7B0D3484"/>
    <w:rsid w:val="7B2B47DB"/>
    <w:rsid w:val="7BC5E551"/>
    <w:rsid w:val="7BCEEAF1"/>
    <w:rsid w:val="7C96A5CF"/>
    <w:rsid w:val="7CEBA8A5"/>
    <w:rsid w:val="7E194DD3"/>
    <w:rsid w:val="7E327630"/>
    <w:rsid w:val="7E7D868C"/>
    <w:rsid w:val="7ED6992A"/>
    <w:rsid w:val="7FCE4691"/>
    <w:rsid w:val="7FD3E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2434BFE"/>
  <w15:chartTrackingRefBased/>
  <w15:docId w15:val="{AC822CC4-A3CF-4A67-B180-403B6D722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A79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78</Words>
  <Characters>1589</Characters>
  <Application>Microsoft Office Word</Application>
  <DocSecurity>0</DocSecurity>
  <Lines>13</Lines>
  <Paragraphs>3</Paragraphs>
  <ScaleCrop>false</ScaleCrop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Landquist</dc:creator>
  <cp:keywords/>
  <dc:description/>
  <cp:lastModifiedBy>Zach Landquist</cp:lastModifiedBy>
  <cp:revision>27</cp:revision>
  <dcterms:created xsi:type="dcterms:W3CDTF">2024-02-19T17:28:00Z</dcterms:created>
  <dcterms:modified xsi:type="dcterms:W3CDTF">2024-02-23T04:58:00Z</dcterms:modified>
</cp:coreProperties>
</file>